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F2F1C" w:rsidRDefault="00644D4D" w:rsidP="00644D4D">
      <w:pPr>
        <w:jc w:val="center"/>
      </w:pPr>
      <w:r w:rsidRPr="00644D4D">
        <w:t>W05: PERSONAL SITE PLAN PROPOSAL</w:t>
      </w:r>
    </w:p>
    <w:p w:rsidR="00644D4D" w:rsidRDefault="00644D4D" w:rsidP="00644D4D">
      <w:pPr>
        <w:jc w:val="center"/>
      </w:pPr>
    </w:p>
    <w:p w:rsidR="00644D4D" w:rsidRPr="00644D4D" w:rsidRDefault="00FE10F2" w:rsidP="00644D4D">
      <w:pPr>
        <w:rPr>
          <w:lang w:val="en-US"/>
        </w:rPr>
      </w:pPr>
      <w:r w:rsidRPr="00FE10F2">
        <w:rPr>
          <w:lang w:val="en-US"/>
        </w:rPr>
        <w:t>The purpose of the website is to educate and inform people about HIV and its related topics, including transmission methods, available support and information resources, and recent advancements in treatment options. The target audience is primarily the LGBTQ+ community, who are at a higher risk of HIV, but the information provided will be neutral and objective, serving as a resource for all individuals regardless of their gender, sexuality, or other characteristics. The website will also provide information on free medical aid programs, such as PREP, offered by the Colombian government, aimed at preventing the spread of the virus.</w:t>
      </w:r>
    </w:p>
    <w:sectPr w:rsidR="00644D4D" w:rsidRPr="00644D4D">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NrE0tjAzN7U0NzRV0lEKTi0uzszPAykwrAUAH3dTvSwAAAA="/>
  </w:docVars>
  <w:rsids>
    <w:rsidRoot w:val="00644D4D"/>
    <w:rsid w:val="001F1916"/>
    <w:rsid w:val="002520F9"/>
    <w:rsid w:val="005C380E"/>
    <w:rsid w:val="005F2F1C"/>
    <w:rsid w:val="00644D4D"/>
    <w:rsid w:val="008C5436"/>
    <w:rsid w:val="00A11210"/>
    <w:rsid w:val="00BC09DF"/>
    <w:rsid w:val="00E55A8E"/>
    <w:rsid w:val="00F66CC5"/>
    <w:rsid w:val="00FE10F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2C941"/>
  <w15:chartTrackingRefBased/>
  <w15:docId w15:val="{507AD767-43EB-4BE2-B779-72F3AE80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412772">
      <w:bodyDiv w:val="1"/>
      <w:marLeft w:val="0"/>
      <w:marRight w:val="0"/>
      <w:marTop w:val="0"/>
      <w:marBottom w:val="0"/>
      <w:divBdr>
        <w:top w:val="none" w:sz="0" w:space="0" w:color="auto"/>
        <w:left w:val="none" w:sz="0" w:space="0" w:color="auto"/>
        <w:bottom w:val="none" w:sz="0" w:space="0" w:color="auto"/>
        <w:right w:val="none" w:sz="0" w:space="0" w:color="auto"/>
      </w:divBdr>
      <w:divsChild>
        <w:div w:id="747846038">
          <w:marLeft w:val="0"/>
          <w:marRight w:val="0"/>
          <w:marTop w:val="0"/>
          <w:marBottom w:val="0"/>
          <w:divBdr>
            <w:top w:val="single" w:sz="6" w:space="4" w:color="C7CDD1"/>
            <w:left w:val="single" w:sz="6" w:space="4" w:color="C7CDD1"/>
            <w:bottom w:val="none" w:sz="0" w:space="0" w:color="auto"/>
            <w:right w:val="single" w:sz="6" w:space="4" w:color="C7CDD1"/>
          </w:divBdr>
          <w:divsChild>
            <w:div w:id="7127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103</Words>
  <Characters>57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Granados</dc:creator>
  <cp:keywords/>
  <dc:description/>
  <cp:lastModifiedBy>Jose Granados</cp:lastModifiedBy>
  <cp:revision>10</cp:revision>
  <dcterms:created xsi:type="dcterms:W3CDTF">2023-02-05T01:42:00Z</dcterms:created>
  <dcterms:modified xsi:type="dcterms:W3CDTF">2023-02-05T03:01:00Z</dcterms:modified>
</cp:coreProperties>
</file>